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w:t>
      </w:r>
      <w:r>
        <w:t xml:space="preserve"> </w:t>
      </w:r>
      <w:r>
        <w:t xml:space="preserve">Islamabad,</w:t>
      </w:r>
      <w:r>
        <w:t xml:space="preserve"> </w:t>
      </w:r>
      <w:r>
        <w:t xml:space="preserve">Pakistan</w:t>
      </w:r>
    </w:p>
    <w:bookmarkStart w:id="20" w:name="Xe47f8f0019c8b6ffd16fdbad77c7c554efefe6c"/>
    <w:p>
      <w:pPr>
        <w:pStyle w:val="Heading1"/>
      </w:pPr>
      <w:r>
        <w:t xml:space="preserve">Internship Application Letter: Electrician Training Program</w:t>
      </w:r>
    </w:p>
    <w:p>
      <w:pPr>
        <w:pStyle w:val="FirstParagraph"/>
      </w:pPr>
      <w:r>
        <w:t xml:space="preserve">Dear Hiring Manager,</w:t>
      </w:r>
    </w:p>
    <w:p>
      <w:pPr>
        <w:pStyle w:val="BodyText"/>
      </w:pPr>
      <w:r>
        <w:t xml:space="preserve">I am writing with profound enthusiasm to submit my application for the Electrician Internship position at your esteemed organization in Islamabad, Pakistan. As a dedicated and technically proficient electrical engineering student currently enrolled at the National University of Sciences &amp; Technology (NUST) in Islamabad, I am eager to apply my academic knowledge and practical skills within a dynamic professional setting that aligns with Pakistan's evolving energy infrastructure needs. This</w:t>
      </w:r>
      <w:r>
        <w:t xml:space="preserve"> </w:t>
      </w:r>
      <w:r>
        <w:rPr>
          <w:bCs/>
          <w:b/>
        </w:rPr>
        <w:t xml:space="preserve">Internship Application Letter</w:t>
      </w:r>
      <w:r>
        <w:t xml:space="preserve"> </w:t>
      </w:r>
      <w:r>
        <w:t xml:space="preserve">serves as my formal expression of commitment to contributing meaningfully to your team while gaining invaluable hands-on experience under expert supervision.</w:t>
      </w:r>
    </w:p>
    <w:p>
      <w:pPr>
        <w:pStyle w:val="BodyText"/>
      </w:pPr>
      <w:r>
        <w:t xml:space="preserve">The electrician profession in Pakistan stands at a critical juncture, driven by rapid urbanization in cities like Islamabad, the expansion of industrial zones (notably in G-6/7 and H-8 sectors), and national initiatives such as the Smart City Islamabad project. My passion for electrical systems stems from witnessing firsthand how reliable power distribution transforms communities across Pakistan—from bustling commercial hubs in F-10 to residential complexes in DHA Phase VII. I recognize that an internship is not merely a requirement but a vital pathway to bridge theoretical learning with real-world challenges specific to</w:t>
      </w:r>
      <w:r>
        <w:t xml:space="preserve"> </w:t>
      </w:r>
      <w:r>
        <w:rPr>
          <w:bCs/>
          <w:b/>
        </w:rPr>
        <w:t xml:space="preserve">Pakistan Islamabad</w:t>
      </w:r>
      <w:r>
        <w:t xml:space="preserve">'s unique environmental and infrastructural context. Monsoon seasons, fluctuating grid stability, and the need for energy-efficient solutions demand electricians who understand local conditions—a perspective I have cultivated through academic projects focused on sustainable electrical design for South Asian climates.</w:t>
      </w:r>
    </w:p>
    <w:p>
      <w:pPr>
        <w:pStyle w:val="BodyText"/>
      </w:pPr>
      <w:r>
        <w:t xml:space="preserve">My academic background includes comprehensive coursework in Electrical Circuits, Power Systems Analysis, and Safety Protocols (NEBOSH IGC certified), complemented by a 3-month practical training at the Islamabad Electric Supply Company (IESCO) workshop. During this placement, I assisted senior electricians in troubleshooting residential distribution panels across Sector G-7—a district known for its high-density housing—while adhering to Pakistan's National Electric Code (PEC). I gained proficiency in using multimeters, circuit testers, and thermal imaging cameras to identify faults before they escalated into safety hazards. Additionally, I completed a project analyzing energy loss patterns in Lahore’s municipal wiring (adapted for Islamabad’s climate), which honed my ability to apply data-driven solutions to Pakistan’s power infrastructure challenges. These experiences solidified my commitment to ethical, safety-first electrical work—a cornerstone of the</w:t>
      </w:r>
      <w:r>
        <w:t xml:space="preserve"> </w:t>
      </w:r>
      <w:r>
        <w:rPr>
          <w:bCs/>
          <w:b/>
        </w:rPr>
        <w:t xml:space="preserve">Electrician</w:t>
      </w:r>
      <w:r>
        <w:t xml:space="preserve"> </w:t>
      </w:r>
      <w:r>
        <w:t xml:space="preserve">profession.</w:t>
      </w:r>
    </w:p>
    <w:p>
      <w:pPr>
        <w:pStyle w:val="BodyText"/>
      </w:pPr>
      <w:r>
        <w:t xml:space="preserve">I possess hands-on competencies essential for success in Islamabad’s electrical landscape:</w:t>
      </w:r>
      <w:r>
        <w:t xml:space="preserve"> </w:t>
      </w:r>
      <w:r>
        <w:t xml:space="preserve">- Expertise in residential/commercial wiring, panel installations, and fault diagnosis (including load calculations for Pakistan’s 230V systems)</w:t>
      </w:r>
      <w:r>
        <w:t xml:space="preserve"> </w:t>
      </w:r>
      <w:r>
        <w:t xml:space="preserve">- Proficiency with local tools (e.g., Siemens circuit breakers, EATON distribution boards) and adherence to PEC safety standards</w:t>
      </w:r>
      <w:r>
        <w:t xml:space="preserve"> </w:t>
      </w:r>
      <w:r>
        <w:t xml:space="preserve">- Experience reading electrical schematics for projects like the Islamabad Metro Bus system’s power infrastructure upgrades</w:t>
      </w:r>
      <w:r>
        <w:t xml:space="preserve"> </w:t>
      </w:r>
      <w:r>
        <w:t xml:space="preserve">- Fluency in Urdu and English, enabling clear communication with diverse teams across Islamabad’s multicultural workforce</w:t>
      </w:r>
    </w:p>
    <w:p>
      <w:pPr>
        <w:pStyle w:val="BodyText"/>
      </w:pPr>
      <w:r>
        <w:t xml:space="preserve">What excites me about interning at your organization is its reputation for pioneering sustainable energy solutions in</w:t>
      </w:r>
      <w:r>
        <w:t xml:space="preserve"> </w:t>
      </w:r>
      <w:r>
        <w:rPr>
          <w:bCs/>
          <w:b/>
        </w:rPr>
        <w:t xml:space="preserve">Pakistan Islamabad</w:t>
      </w:r>
      <w:r>
        <w:t xml:space="preserve">. Your recent partnership with the Punjab Energy Efficiency Program (PEEP) to retrofit street lighting in Rawalpindi-Islamabad Metro Area resonates deeply with my ambition to contribute to Pakistan’s green transition. I am particularly eager to learn about your team’s approach to integrating solar-powered systems for residential complexes—addressing the energy crisis that impacts over 40% of households during summer peak demand. I understand that effective electricians in Islamabad must balance technical precision with community sensitivity; my volunteer work at the Islamabad Welfare Society (where I installed solar lanterns in low-income neighborhoods) taught me to prioritize client safety without compromising affordability—a principle central to ethical</w:t>
      </w:r>
      <w:r>
        <w:t xml:space="preserve"> </w:t>
      </w:r>
      <w:r>
        <w:rPr>
          <w:bCs/>
          <w:b/>
        </w:rPr>
        <w:t xml:space="preserve">Electrician</w:t>
      </w:r>
      <w:r>
        <w:t xml:space="preserve"> </w:t>
      </w:r>
      <w:r>
        <w:t xml:space="preserve">practice.</w:t>
      </w:r>
    </w:p>
    <w:p>
      <w:pPr>
        <w:pStyle w:val="BodyText"/>
      </w:pPr>
      <w:r>
        <w:t xml:space="preserve">I am fully aware of the demands of this internship. I am prepared for early-morning site visits, variable weather conditions (from scorching summer heat to monsoon rains), and the physical stamina required for tasks like cable trenching in Islamabad’s varied topography—from the Margalla Hills foothills to flood-prone areas near Rakh Branch Canal. My commitment extends beyond technical skills; I am committed to upholding your company’s safety culture through rigorous adherence to PEC guidelines, including daily tool inspections and hazard identification protocols. In my previous role at a construction firm in Sector E-11, I reduced workplace incidents by 25% through proactive safety reminders—a testament to my dedication.</w:t>
      </w:r>
    </w:p>
    <w:p>
      <w:pPr>
        <w:pStyle w:val="BodyText"/>
      </w:pPr>
      <w:r>
        <w:t xml:space="preserve">Islamabad’s status as Pakistan’s capital and its rapid development make it a strategic hub for electrical innovation. As the city expands with projects like the Islamabad Smart City initiative and new IT zones near DHA, there is an urgent need for electricians trained in modern technologies—from IoT-enabled smart meters to renewable microgrids. This internship represents my opportunity to learn from industry leaders shaping that future while directly supporting Pakistan’s energy resilience goals. I am not seeking merely an internship but a foundational step toward becoming a trusted</w:t>
      </w:r>
      <w:r>
        <w:t xml:space="preserve"> </w:t>
      </w:r>
      <w:r>
        <w:rPr>
          <w:bCs/>
          <w:b/>
        </w:rPr>
        <w:t xml:space="preserve">Electrician</w:t>
      </w:r>
      <w:r>
        <w:t xml:space="preserve"> </w:t>
      </w:r>
      <w:r>
        <w:t xml:space="preserve">who elevates safety standards and efficiency across Islamabad’s communities.</w:t>
      </w:r>
    </w:p>
    <w:p>
      <w:pPr>
        <w:pStyle w:val="BodyText"/>
      </w:pPr>
      <w:r>
        <w:t xml:space="preserve">My resume, attached for your review, provides further detail on my technical training and community engagement. I welcome the chance to discuss how my proactive approach, cultural fluency in</w:t>
      </w:r>
      <w:r>
        <w:t xml:space="preserve"> </w:t>
      </w:r>
      <w:r>
        <w:rPr>
          <w:bCs/>
          <w:b/>
        </w:rPr>
        <w:t xml:space="preserve">Pakistan Islamabad</w:t>
      </w:r>
      <w:r>
        <w:t xml:space="preserve">, and unwavering commitment to electrical excellence align with your organization’s mission. Thank you for considering my application. I am available for an interview at your earliest convenience and can be reached via email at [Your Email] or phone at [Your Phone Number].</w:t>
      </w:r>
    </w:p>
    <w:p>
      <w:pPr>
        <w:pStyle w:val="BodyText"/>
      </w:pPr>
      <w:r>
        <w:t xml:space="preserve">I look forward to contributing to a safer, more electrified Islamabad—and to growing as a professional within Pakistan’s vital energy sector.</w:t>
      </w:r>
    </w:p>
    <w:p>
      <w:pPr>
        <w:pStyle w:val="BodyText"/>
      </w:pPr>
      <w:r>
        <w:t xml:space="preserve">Sincerely,</w:t>
      </w:r>
    </w:p>
    <w:p>
      <w:pPr>
        <w:pStyle w:val="BodyText"/>
      </w:pPr>
      <w:r>
        <w:rPr>
          <w:bCs/>
          <w:b/>
        </w:rPr>
        <w:t xml:space="preserve">[Your Full Name]</w:t>
      </w:r>
      <w:r>
        <w:br/>
      </w:r>
      <w:r>
        <w:t xml:space="preserve">Electrical Engineering Student, NUST Islamabad</w:t>
      </w:r>
      <w:r>
        <w:br/>
      </w:r>
      <w:r>
        <w:t xml:space="preserve">[Your Email Address] | [Your Phone Number]</w:t>
      </w:r>
      <w:r>
        <w:br/>
      </w:r>
      <w:r>
        <w:t xml:space="preserve">Islamabad, Pak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ician Position - Islamabad, Pakistan</dc:title>
  <dc:creator/>
  <cp:keywords/>
  <dcterms:created xsi:type="dcterms:W3CDTF">2026-07-23T11:44:52Z</dcterms:created>
  <dcterms:modified xsi:type="dcterms:W3CDTF">2026-07-23T11:44:52Z</dcterms:modified>
</cp:coreProperties>
</file>

<file path=docProps/custom.xml><?xml version="1.0" encoding="utf-8"?>
<Properties xmlns="http://schemas.openxmlformats.org/officeDocument/2006/custom-properties" xmlns:vt="http://schemas.openxmlformats.org/officeDocument/2006/docPropsVTypes"/>
</file>